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medical</w:t>
      </w:r>
      <w:r>
        <w:t xml:space="preserve"> </w:t>
      </w:r>
      <w:r>
        <w:t xml:space="preserve">Enginee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Biomedical Engineer position at [Company Name] in Amsterdam, Netherlands. As a dedicated and innovative professional with a passion for merging engineering principles with healthcare solutions, I am eager to contribute my expertise to an organization that values cutting-edge research and compassionate patient care. The Netherlands, particularly Amsterdam, has long been a hub for medical innovation and technological advancement, making it an ideal location for me to grow as a Biomedical Engineer while addressing global health challenges.</w:t>
      </w:r>
    </w:p>
    <w:p>
      <w:pPr>
        <w:pStyle w:val="BodyText"/>
      </w:pPr>
      <w:r>
        <w:t xml:space="preserve">With [X years] of experience in biomedical engineering, I have developed a strong foundation in designing and implementing medical technologies that improve patient outcomes. My academic background includes a [Degree, e.g., Master’s in Biomedical Engineering] from [University Name], where I specialized in [specific area, e.g., medical imaging systems or biomaterials]. This education, combined with hands-on experience in both clinical and research settings, has equipped me to tackle complex problems at the intersection of engineering and medicine.</w:t>
      </w:r>
    </w:p>
    <w:bookmarkStart w:id="20" w:name="why-biomedical-engineering"/>
    <w:p>
      <w:pPr>
        <w:pStyle w:val="Heading2"/>
      </w:pPr>
      <w:r>
        <w:t xml:space="preserve">Why Biomedical Engineering?</w:t>
      </w:r>
    </w:p>
    <w:p>
      <w:pPr>
        <w:pStyle w:val="FirstParagraph"/>
      </w:pPr>
      <w:r>
        <w:t xml:space="preserve">Biomedical Engineering is more than a career for me—it is a calling. The field’s unique ability to bridge the gap between technology and human health inspires me daily. In the Netherlands, where healthcare systems prioritize innovation and accessibility, I see endless opportunities to apply my skills in ways that directly benefit patients. Whether it’s developing wearable medical devices, optimizing diagnostic tools, or creating sustainable solutions for aging populations, I am driven by the goal of making healthcare more efficient and equitable.</w:t>
      </w:r>
    </w:p>
    <w:bookmarkEnd w:id="20"/>
    <w:bookmarkStart w:id="21" w:name="professional-experience"/>
    <w:p>
      <w:pPr>
        <w:pStyle w:val="Heading2"/>
      </w:pPr>
      <w:r>
        <w:t xml:space="preserve">Professional Experience</w:t>
      </w:r>
    </w:p>
    <w:p>
      <w:pPr>
        <w:pStyle w:val="FirstParagraph"/>
      </w:pPr>
      <w:r>
        <w:t xml:space="preserve">Throughout my career, I have collaborated with multidisciplinary teams to design and implement medical technologies that address real-world challenges. For example, at [Previous Company/Institution], I led a project to develop a portable diagnostic device for early detection of cardiovascular diseases. This initiative involved close collaboration with clinicians, data scientists, and regulatory experts to ensure the product met both technical and ethical standards. The device is now in use at several hospitals in the Netherlands, demonstrating the tangible impact of engineering in healthcare.</w:t>
      </w:r>
    </w:p>
    <w:p>
      <w:pPr>
        <w:pStyle w:val="BodyText"/>
      </w:pPr>
      <w:r>
        <w:t xml:space="preserve">In addition to hardware development, I have extensive experience in software solutions for medical applications. My work on a cloud-based platform for remote patient monitoring has been recognized by [specific award or publication, if applicable], and I have presented my findings at conferences such as [Conference Name]. These experiences highlight my ability to translate theoretical knowledge into practical tools that enhance clinical workflows and patient engagement.</w:t>
      </w:r>
    </w:p>
    <w:bookmarkEnd w:id="21"/>
    <w:bookmarkStart w:id="22" w:name="skills-and-expertise"/>
    <w:p>
      <w:pPr>
        <w:pStyle w:val="Heading2"/>
      </w:pPr>
      <w:r>
        <w:t xml:space="preserve">Skills and Expertise</w:t>
      </w:r>
    </w:p>
    <w:p>
      <w:pPr>
        <w:pStyle w:val="FirstParagraph"/>
      </w:pPr>
      <w:r>
        <w:t xml:space="preserve">My technical skills include proficiency in CAD software (e.g., SolidWorks, AutoCAD), finite element analysis, and programming languages such as Python and MATLAB. I am also well-versed in medical device regulations, including ISO 13485 and FDA guidelines, which are critical for ensuring the safety and efficacy of healthcare technologies. In Amsterdam’s dynamic environment, where innovation is prioritized alongside compliance, these skills will allow me to contribute effectively to your team.</w:t>
      </w:r>
    </w:p>
    <w:p>
      <w:pPr>
        <w:pStyle w:val="BodyText"/>
      </w:pPr>
      <w:r>
        <w:t xml:space="preserve">Beyond technical expertise, I bring strong communication and project management abilities. My role as a [previous position, e.g., Lead Engineer] required me to coordinate with stakeholders across industries and academic institutions. For instance, I managed a cross-border collaboration between Dutch and German researchers to develop a biocompatible scaffold for tissue engineering. This project not only advanced scientific knowledge but also strengthened my ability to navigate diverse cultural and regulatory landscapes—a skill that aligns perfectly with the collaborative spirit of the Netherlands.</w:t>
      </w:r>
    </w:p>
    <w:bookmarkEnd w:id="22"/>
    <w:bookmarkStart w:id="23" w:name="why-amsterdam-and-the-netherlands"/>
    <w:p>
      <w:pPr>
        <w:pStyle w:val="Heading2"/>
      </w:pPr>
      <w:r>
        <w:t xml:space="preserve">Why Amsterdam and the Netherlands?</w:t>
      </w:r>
    </w:p>
    <w:p>
      <w:pPr>
        <w:pStyle w:val="FirstParagraph"/>
      </w:pPr>
      <w:r>
        <w:t xml:space="preserve">The Netherlands, and particularly Amsterdam, represents a unique confluence of innovation, sustainability, and quality of life. As a Biomedical Engineer, I am drawn to the country’s commitment to healthcare excellence and its supportive ecosystem for startups and research institutions. Organizations like [specific university or company in Amsterdam] are at the forefront of medical technology, offering opportunities to work on groundbreaking projects that shape the future of healthcare.</w:t>
      </w:r>
    </w:p>
    <w:p>
      <w:pPr>
        <w:pStyle w:val="BodyText"/>
      </w:pPr>
      <w:r>
        <w:t xml:space="preserve">Amsterdam’s multicultural environment also resonates with my values. The city’s emphasis on inclusivity and creativity mirrors my approach to problem-solving, where diverse perspectives drive innovation. Moreover, the Netherlands’ robust infrastructure for medical research—such as partnerships between universities like TU Delft and institutions like the University Medical Center Utrecht—creates a fertile ground for collaboration. I am excited about the possibility of contributing to such a vibrant community.</w:t>
      </w:r>
    </w:p>
    <w:bookmarkEnd w:id="23"/>
    <w:bookmarkStart w:id="24" w:name="conclusion"/>
    <w:p>
      <w:pPr>
        <w:pStyle w:val="Heading2"/>
      </w:pPr>
      <w:r>
        <w:t xml:space="preserve">Conclusion</w:t>
      </w:r>
    </w:p>
    <w:p>
      <w:pPr>
        <w:pStyle w:val="FirstParagraph"/>
      </w:pPr>
      <w:r>
        <w:t xml:space="preserve">In conclusion, I am confident that my technical expertise, passion for biomedical engineering, and alignment with the values of the Netherlands Amsterdam make me a strong candidate for this position. I am eager to bring my experience in medical technology development to [Company Name], where I can contribute to projects that push the boundaries of innovation while addressing pressing healthcare needs.</w:t>
      </w:r>
    </w:p>
    <w:p>
      <w:pPr>
        <w:pStyle w:val="BodyText"/>
      </w:pPr>
      <w:r>
        <w:t xml:space="preserve">Thank you for considering my application. I would welcome the opportunity to discuss how my background and vision align with your goals. Please feel free to contact me at [phone number] or [email address] at your earliest convenience. I look forward to the possibility of contributing to your team in Amsterd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medical Engineer</dc:title>
  <dc:creator/>
  <dc:language>en</dc:language>
  <cp:keywords/>
  <dcterms:created xsi:type="dcterms:W3CDTF">2025-12-13T08:16:26Z</dcterms:created>
  <dcterms:modified xsi:type="dcterms:W3CDTF">2025-12-13T08:16:26Z</dcterms:modified>
</cp:coreProperties>
</file>

<file path=docProps/custom.xml><?xml version="1.0" encoding="utf-8"?>
<Properties xmlns="http://schemas.openxmlformats.org/officeDocument/2006/custom-properties" xmlns:vt="http://schemas.openxmlformats.org/officeDocument/2006/docPropsVTypes"/>
</file>